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6E148776" w:rsidR="00501FB3" w:rsidRDefault="00AA3DB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January</w:t>
      </w:r>
      <w:r w:rsidR="00422BDF">
        <w:rPr>
          <w:rFonts w:ascii="Georgia" w:hAnsi="Georgia"/>
          <w:b/>
        </w:rPr>
        <w:t xml:space="preserve"> </w:t>
      </w:r>
      <w:r>
        <w:rPr>
          <w:rFonts w:ascii="Georgia" w:hAnsi="Georgia"/>
          <w:b/>
        </w:rPr>
        <w:t>8</w:t>
      </w:r>
      <w:r w:rsidR="002365C4">
        <w:rPr>
          <w:rFonts w:ascii="Georgia" w:hAnsi="Georgia"/>
          <w:b/>
          <w:vertAlign w:val="superscript"/>
        </w:rPr>
        <w:t>st</w:t>
      </w:r>
      <w:r w:rsidR="00455D26">
        <w:rPr>
          <w:rFonts w:ascii="Georgia" w:hAnsi="Georgia"/>
          <w:b/>
        </w:rPr>
        <w:t>, 201</w:t>
      </w:r>
      <w:r>
        <w:rPr>
          <w:rFonts w:ascii="Georgia" w:hAnsi="Georgia"/>
          <w:b/>
        </w:rPr>
        <w:t>9</w:t>
      </w:r>
    </w:p>
    <w:p w14:paraId="5AF13849" w14:textId="4E07239B" w:rsidR="008E0562" w:rsidRPr="00157D8F" w:rsidRDefault="00AA3DB1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6</w:t>
      </w:r>
      <w:r w:rsidR="00205275" w:rsidRPr="00157D8F">
        <w:rPr>
          <w:rFonts w:ascii="Georgia" w:hAnsi="Georgia"/>
          <w:b/>
        </w:rPr>
        <w:t>:</w:t>
      </w:r>
      <w:r w:rsidR="00564331">
        <w:rPr>
          <w:rFonts w:ascii="Georgia" w:hAnsi="Georgia"/>
          <w:b/>
        </w:rPr>
        <w:t>0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7777777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463CE62E" w14:textId="4BB5573B" w:rsidR="00EB0E95" w:rsidRPr="00553275" w:rsidRDefault="00EB0E9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>Public Hearing</w:t>
      </w:r>
      <w:r w:rsidR="009C5CBB">
        <w:rPr>
          <w:rFonts w:ascii="Georgia" w:hAnsi="Georgia"/>
          <w:b/>
          <w:bCs/>
          <w:sz w:val="20"/>
          <w:szCs w:val="20"/>
        </w:rPr>
        <w:t xml:space="preserve"> </w:t>
      </w:r>
      <w:r w:rsidR="009C5CBB" w:rsidRPr="009C5CBB">
        <w:rPr>
          <w:rFonts w:ascii="Georgia" w:hAnsi="Georgia"/>
          <w:bCs/>
          <w:sz w:val="20"/>
          <w:szCs w:val="20"/>
        </w:rPr>
        <w:t xml:space="preserve">– </w:t>
      </w:r>
      <w:r w:rsidR="006F1A29">
        <w:rPr>
          <w:rFonts w:ascii="Georgia" w:hAnsi="Georgia"/>
          <w:bCs/>
          <w:sz w:val="20"/>
          <w:szCs w:val="20"/>
        </w:rPr>
        <w:t xml:space="preserve">6:00 </w:t>
      </w:r>
      <w:proofErr w:type="spellStart"/>
      <w:r w:rsidR="006F1A29">
        <w:rPr>
          <w:rFonts w:ascii="Georgia" w:hAnsi="Georgia"/>
          <w:bCs/>
          <w:sz w:val="20"/>
          <w:szCs w:val="20"/>
        </w:rPr>
        <w:t>p.m</w:t>
      </w:r>
      <w:proofErr w:type="spellEnd"/>
      <w:r w:rsidR="006F1A29">
        <w:rPr>
          <w:rFonts w:ascii="Georgia" w:hAnsi="Georgia"/>
          <w:bCs/>
          <w:sz w:val="20"/>
          <w:szCs w:val="20"/>
        </w:rPr>
        <w:t>- 7:00 p.m.</w:t>
      </w:r>
    </w:p>
    <w:p w14:paraId="78403DDE" w14:textId="77777777" w:rsidR="00553275" w:rsidRDefault="00553275" w:rsidP="0055327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3CF759E3" w14:textId="20833110" w:rsidR="00553275" w:rsidRPr="00553275" w:rsidRDefault="0055327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 xml:space="preserve">Citizen’s Forum </w:t>
      </w:r>
      <w:r>
        <w:rPr>
          <w:rFonts w:ascii="Georgia" w:hAnsi="Georgia"/>
          <w:bCs/>
          <w:sz w:val="20"/>
          <w:szCs w:val="20"/>
        </w:rPr>
        <w:t>(no more than 3 minutes per person at Board’s discretion)</w:t>
      </w:r>
    </w:p>
    <w:p w14:paraId="216C748B" w14:textId="77777777" w:rsidR="00553275" w:rsidRDefault="00553275" w:rsidP="0055327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63FDF9FE" w14:textId="680E51C0" w:rsidR="00553275" w:rsidRDefault="0055327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 xml:space="preserve">Appointments- </w:t>
      </w:r>
      <w:r w:rsidR="006F1A29">
        <w:rPr>
          <w:rFonts w:ascii="Georgia" w:hAnsi="Georgia"/>
          <w:b/>
          <w:bCs/>
          <w:sz w:val="20"/>
          <w:szCs w:val="20"/>
        </w:rPr>
        <w:t>7</w:t>
      </w:r>
      <w:r>
        <w:rPr>
          <w:rFonts w:ascii="Georgia" w:hAnsi="Georgia"/>
          <w:b/>
          <w:bCs/>
          <w:sz w:val="20"/>
          <w:szCs w:val="20"/>
        </w:rPr>
        <w:t>:15</w:t>
      </w:r>
      <w:r>
        <w:rPr>
          <w:rFonts w:ascii="Georgia" w:hAnsi="Georgia"/>
          <w:b/>
          <w:bCs/>
          <w:sz w:val="20"/>
          <w:szCs w:val="20"/>
        </w:rPr>
        <w:tab/>
        <w:t>RA Jon Boudreau—Highway Dept.</w:t>
      </w:r>
    </w:p>
    <w:p w14:paraId="629BDD8F" w14:textId="77777777" w:rsidR="00AC5B95" w:rsidRPr="002365C4" w:rsidRDefault="00AC5B95" w:rsidP="002365C4">
      <w:pPr>
        <w:rPr>
          <w:rFonts w:ascii="Georgia" w:hAnsi="Georgia"/>
          <w:b/>
          <w:bCs/>
          <w:sz w:val="20"/>
          <w:szCs w:val="20"/>
        </w:rPr>
      </w:pPr>
    </w:p>
    <w:p w14:paraId="44E72C27" w14:textId="5E694469" w:rsidR="00553275" w:rsidRPr="00553275" w:rsidRDefault="005D0ADA" w:rsidP="0055327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Non-Public Session</w:t>
      </w:r>
      <w:r w:rsidR="006F1A29">
        <w:rPr>
          <w:rFonts w:ascii="Georgia" w:hAnsi="Georgia"/>
          <w:b/>
          <w:bCs/>
          <w:sz w:val="20"/>
          <w:szCs w:val="20"/>
        </w:rPr>
        <w:t xml:space="preserve"> 7:30</w:t>
      </w:r>
      <w:r w:rsidRPr="000A77F2">
        <w:rPr>
          <w:rFonts w:ascii="Georgia" w:hAnsi="Georgia"/>
          <w:b/>
          <w:bCs/>
          <w:sz w:val="20"/>
          <w:szCs w:val="20"/>
        </w:rPr>
        <w:t xml:space="preserve"> RSA 91-A:3, II </w:t>
      </w:r>
      <w:r w:rsidR="00F529EF" w:rsidRPr="000A77F2">
        <w:rPr>
          <w:rFonts w:ascii="Georgia" w:hAnsi="Georgia"/>
          <w:b/>
          <w:bCs/>
          <w:sz w:val="20"/>
          <w:szCs w:val="20"/>
        </w:rPr>
        <w:t>(</w:t>
      </w:r>
      <w:r w:rsidR="00A5776E">
        <w:rPr>
          <w:rFonts w:ascii="Georgia" w:hAnsi="Georgia"/>
          <w:b/>
          <w:bCs/>
          <w:sz w:val="20"/>
          <w:szCs w:val="20"/>
        </w:rPr>
        <w:t>a – personnel</w:t>
      </w:r>
      <w:bookmarkStart w:id="0" w:name="_GoBack"/>
      <w:bookmarkEnd w:id="0"/>
      <w:r w:rsidR="00A5776E" w:rsidRPr="00A5776E">
        <w:rPr>
          <w:rFonts w:ascii="Georgia" w:hAnsi="Georgia"/>
          <w:b/>
          <w:bCs/>
          <w:sz w:val="20"/>
          <w:szCs w:val="20"/>
        </w:rPr>
        <w:t>)</w:t>
      </w:r>
      <w:r w:rsidRPr="000A77F2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 xml:space="preserve"> </w:t>
      </w:r>
    </w:p>
    <w:p w14:paraId="4E291178" w14:textId="77777777" w:rsidR="002365C4" w:rsidRPr="00553275" w:rsidRDefault="002365C4" w:rsidP="00553275">
      <w:pPr>
        <w:rPr>
          <w:rFonts w:ascii="Georgia" w:hAnsi="Georgia"/>
          <w:bCs/>
          <w:sz w:val="20"/>
          <w:szCs w:val="20"/>
        </w:rPr>
      </w:pPr>
    </w:p>
    <w:p w14:paraId="73A3BEC8" w14:textId="3E0612BF" w:rsidR="002365C4" w:rsidRPr="00553275" w:rsidRDefault="002365C4" w:rsidP="00766218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2365C4">
        <w:rPr>
          <w:rFonts w:ascii="Georgia" w:hAnsi="Georgia"/>
          <w:b/>
          <w:bCs/>
          <w:sz w:val="20"/>
          <w:szCs w:val="20"/>
        </w:rPr>
        <w:t xml:space="preserve">2019 Warrant motions pending </w:t>
      </w:r>
    </w:p>
    <w:p w14:paraId="3ED4069A" w14:textId="77777777" w:rsidR="00553275" w:rsidRPr="00553275" w:rsidRDefault="00553275" w:rsidP="00553275">
      <w:pPr>
        <w:pStyle w:val="ListParagraph"/>
        <w:rPr>
          <w:rFonts w:ascii="Georgia" w:hAnsi="Georgia"/>
          <w:bCs/>
          <w:sz w:val="20"/>
          <w:szCs w:val="20"/>
        </w:rPr>
      </w:pPr>
    </w:p>
    <w:p w14:paraId="5D0A6F2C" w14:textId="72E06E26" w:rsidR="005D0ADA" w:rsidRPr="006F1A29" w:rsidRDefault="00553275" w:rsidP="006A56F3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553275">
        <w:rPr>
          <w:rFonts w:ascii="Georgia" w:hAnsi="Georgia"/>
          <w:b/>
          <w:bCs/>
          <w:sz w:val="20"/>
          <w:szCs w:val="20"/>
        </w:rPr>
        <w:t>Unfinished Business</w:t>
      </w:r>
    </w:p>
    <w:p w14:paraId="2AFE19EE" w14:textId="77777777" w:rsidR="006F1A29" w:rsidRPr="006F1A29" w:rsidRDefault="006F1A29" w:rsidP="006F1A29">
      <w:pPr>
        <w:pStyle w:val="ListParagraph"/>
        <w:rPr>
          <w:rFonts w:ascii="Georgia" w:hAnsi="Georgia"/>
          <w:bCs/>
          <w:sz w:val="20"/>
          <w:szCs w:val="20"/>
        </w:rPr>
      </w:pPr>
    </w:p>
    <w:p w14:paraId="26EE9CB2" w14:textId="0C418463" w:rsidR="006F1A29" w:rsidRPr="00553275" w:rsidRDefault="006F1A29" w:rsidP="006F1A29">
      <w:pPr>
        <w:pStyle w:val="ListParagraph"/>
        <w:numPr>
          <w:ilvl w:val="0"/>
          <w:numId w:val="42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Wage study</w:t>
      </w:r>
    </w:p>
    <w:p w14:paraId="1026DEF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4B9680FF" w14:textId="77777777" w:rsidR="00826F35" w:rsidRPr="00AC5B95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AC5B95">
        <w:rPr>
          <w:rFonts w:ascii="Georgia" w:hAnsi="Georgia"/>
          <w:b/>
          <w:bCs/>
          <w:sz w:val="20"/>
          <w:szCs w:val="20"/>
        </w:rPr>
        <w:t>New Business</w:t>
      </w:r>
    </w:p>
    <w:p w14:paraId="0F9437C2" w14:textId="77777777" w:rsidR="006F1A29" w:rsidRDefault="00826F35" w:rsidP="006F1A29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cceptance of Minutes</w:t>
      </w:r>
    </w:p>
    <w:p w14:paraId="0300393F" w14:textId="179378F6" w:rsidR="006F1A29" w:rsidRPr="006F1A29" w:rsidRDefault="006F1A29" w:rsidP="006F1A29">
      <w:pPr>
        <w:pStyle w:val="ListParagraph"/>
        <w:numPr>
          <w:ilvl w:val="0"/>
          <w:numId w:val="41"/>
        </w:numPr>
        <w:rPr>
          <w:rFonts w:ascii="Georgia" w:hAnsi="Georgia"/>
          <w:bCs/>
          <w:sz w:val="20"/>
          <w:szCs w:val="20"/>
        </w:rPr>
      </w:pPr>
      <w:r w:rsidRPr="006F1A29">
        <w:rPr>
          <w:rFonts w:ascii="Georgia" w:hAnsi="Georgia"/>
          <w:bCs/>
          <w:sz w:val="20"/>
          <w:szCs w:val="20"/>
        </w:rPr>
        <w:t>December 21, 2018 meeting</w:t>
      </w:r>
    </w:p>
    <w:p w14:paraId="05F2F2CA" w14:textId="74A4547C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Process Various Assessing Forms and Applications</w:t>
      </w:r>
    </w:p>
    <w:p w14:paraId="5F4A0923" w14:textId="6E661E5C" w:rsidR="006F1A29" w:rsidRPr="00835F58" w:rsidRDefault="006F1A29" w:rsidP="006F1A29">
      <w:pPr>
        <w:pStyle w:val="ListParagraph"/>
        <w:numPr>
          <w:ilvl w:val="0"/>
          <w:numId w:val="41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none</w:t>
      </w:r>
    </w:p>
    <w:p w14:paraId="5458EE19" w14:textId="4D513EA8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pproval of Manifest(s)</w:t>
      </w:r>
    </w:p>
    <w:p w14:paraId="40DDA2C0" w14:textId="6519F93C" w:rsidR="00553275" w:rsidRDefault="00553275" w:rsidP="00553275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Vendor Manifest</w:t>
      </w:r>
    </w:p>
    <w:p w14:paraId="72B31031" w14:textId="307B5BC6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Approval of Purchase Orders </w:t>
      </w:r>
    </w:p>
    <w:p w14:paraId="077C80C4" w14:textId="3FC4793A" w:rsidR="00553275" w:rsidRDefault="00553275" w:rsidP="00553275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Blanket purchase orders </w:t>
      </w:r>
    </w:p>
    <w:p w14:paraId="5A812335" w14:textId="34DC5E2D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B360A5">
        <w:rPr>
          <w:rFonts w:ascii="Georgia" w:hAnsi="Georgia"/>
          <w:bCs/>
          <w:sz w:val="20"/>
          <w:szCs w:val="20"/>
        </w:rPr>
        <w:t xml:space="preserve">Miscellaneous Signatures/Approvals </w:t>
      </w:r>
    </w:p>
    <w:p w14:paraId="096B0894" w14:textId="0AABF971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054E031C" w14:textId="65E096DD" w:rsidR="00826F35" w:rsidRPr="006F1A29" w:rsidRDefault="006F1A29" w:rsidP="006F1A29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r w:rsidRPr="006F1A29">
        <w:rPr>
          <w:rFonts w:ascii="Georgia" w:hAnsi="Georgia"/>
          <w:bCs/>
          <w:sz w:val="20"/>
          <w:szCs w:val="20"/>
        </w:rPr>
        <w:t>Selectman deed</w:t>
      </w:r>
    </w:p>
    <w:p w14:paraId="740880B0" w14:textId="620C125F" w:rsidR="006F1A29" w:rsidRPr="006F1A29" w:rsidRDefault="006F1A29" w:rsidP="006F1A29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proofErr w:type="spellStart"/>
      <w:r w:rsidRPr="006F1A29">
        <w:rPr>
          <w:rFonts w:ascii="Georgia" w:hAnsi="Georgia"/>
          <w:bCs/>
          <w:sz w:val="20"/>
          <w:szCs w:val="20"/>
        </w:rPr>
        <w:t>Primex</w:t>
      </w:r>
      <w:proofErr w:type="spellEnd"/>
      <w:r w:rsidRPr="006F1A29">
        <w:rPr>
          <w:rFonts w:ascii="Georgia" w:hAnsi="Georgia"/>
          <w:bCs/>
          <w:sz w:val="20"/>
          <w:szCs w:val="20"/>
        </w:rPr>
        <w:t xml:space="preserve"> workers comp holiday distribution </w:t>
      </w:r>
    </w:p>
    <w:p w14:paraId="31A8FF5D" w14:textId="0EB678B4" w:rsidR="006F1A29" w:rsidRDefault="006F1A29" w:rsidP="006F1A29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proofErr w:type="spellStart"/>
      <w:r w:rsidRPr="006F1A29">
        <w:rPr>
          <w:rFonts w:ascii="Georgia" w:hAnsi="Georgia"/>
          <w:bCs/>
          <w:sz w:val="20"/>
          <w:szCs w:val="20"/>
        </w:rPr>
        <w:t>Primex</w:t>
      </w:r>
      <w:proofErr w:type="spellEnd"/>
      <w:r w:rsidRPr="006F1A29">
        <w:rPr>
          <w:rFonts w:ascii="Georgia" w:hAnsi="Georgia"/>
          <w:bCs/>
          <w:sz w:val="20"/>
          <w:szCs w:val="20"/>
        </w:rPr>
        <w:t xml:space="preserve"> unemployment </w:t>
      </w:r>
      <w:r>
        <w:rPr>
          <w:rFonts w:ascii="Georgia" w:hAnsi="Georgia"/>
          <w:bCs/>
          <w:sz w:val="20"/>
          <w:szCs w:val="20"/>
        </w:rPr>
        <w:t xml:space="preserve">holiday </w:t>
      </w:r>
      <w:r w:rsidRPr="006F1A29">
        <w:rPr>
          <w:rFonts w:ascii="Georgia" w:hAnsi="Georgia"/>
          <w:bCs/>
          <w:sz w:val="20"/>
          <w:szCs w:val="20"/>
        </w:rPr>
        <w:t>distribution</w:t>
      </w:r>
    </w:p>
    <w:p w14:paraId="09413EE0" w14:textId="4D7BF498" w:rsidR="006F1A29" w:rsidRDefault="006F1A29" w:rsidP="006F1A29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Warm zone grants $6,000</w:t>
      </w:r>
    </w:p>
    <w:p w14:paraId="44CCAC12" w14:textId="72FBE6BE" w:rsidR="006F1A29" w:rsidRPr="006F1A29" w:rsidRDefault="006F1A29" w:rsidP="006F1A29">
      <w:pPr>
        <w:pStyle w:val="ListParagraph"/>
        <w:numPr>
          <w:ilvl w:val="0"/>
          <w:numId w:val="38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Homeland security / FEMA grant $10,338.09</w:t>
      </w:r>
    </w:p>
    <w:p w14:paraId="77EE067F" w14:textId="77777777" w:rsidR="00826F35" w:rsidRPr="00826F35" w:rsidRDefault="00826F35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 w:rsidRPr="00826F35">
        <w:rPr>
          <w:rFonts w:ascii="Georgia" w:hAnsi="Georgia"/>
          <w:b/>
          <w:bCs/>
          <w:sz w:val="20"/>
          <w:szCs w:val="20"/>
        </w:rPr>
        <w:t>Reports</w:t>
      </w:r>
    </w:p>
    <w:p w14:paraId="017C3C43" w14:textId="7C388CAA" w:rsidR="00826F35" w:rsidRDefault="002365C4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TA’s work requiring directives from BOS</w:t>
      </w:r>
    </w:p>
    <w:p w14:paraId="16208F37" w14:textId="77777777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>Individual Selectman’s Reports</w:t>
      </w:r>
    </w:p>
    <w:p w14:paraId="6EF83DEB" w14:textId="77777777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382D8EB8" w14:textId="7CE3FF25" w:rsidR="00826F35" w:rsidRPr="00C61FDD" w:rsidRDefault="00826F35" w:rsidP="00C61FDD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C61FDD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C61FDD">
        <w:rPr>
          <w:rFonts w:ascii="Georgia" w:hAnsi="Georgia"/>
          <w:bCs/>
          <w:sz w:val="20"/>
          <w:szCs w:val="20"/>
        </w:rPr>
        <w:t>(</w:t>
      </w:r>
      <w:r w:rsidRPr="00C61FDD">
        <w:rPr>
          <w:rFonts w:ascii="Georgia" w:hAnsi="Georgia"/>
          <w:sz w:val="20"/>
          <w:szCs w:val="20"/>
        </w:rPr>
        <w:t>no more than 3 minutes per person at Board's discretion)</w:t>
      </w:r>
    </w:p>
    <w:p w14:paraId="46C90B39" w14:textId="77777777" w:rsidR="00826F35" w:rsidRPr="0000065B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5383D0A2" w14:textId="77777777" w:rsidR="00826F35" w:rsidRPr="000A77F2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096B52C2" w14:textId="77777777" w:rsidR="00826F35" w:rsidRDefault="00826F35" w:rsidP="00826F35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3608B20" w14:textId="776D8554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    </w:t>
      </w:r>
    </w:p>
    <w:p w14:paraId="7F87979D" w14:textId="38A56494" w:rsidR="00540668" w:rsidRDefault="006F6AD6" w:rsidP="00AC5B95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B9127A"/>
    <w:multiLevelType w:val="hybridMultilevel"/>
    <w:tmpl w:val="F3A22FA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8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3291A"/>
    <w:multiLevelType w:val="hybridMultilevel"/>
    <w:tmpl w:val="F21CDA5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D9B428B"/>
    <w:multiLevelType w:val="hybridMultilevel"/>
    <w:tmpl w:val="07F80E2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3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5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7" w15:restartNumberingAfterBreak="0">
    <w:nsid w:val="353323AC"/>
    <w:multiLevelType w:val="hybridMultilevel"/>
    <w:tmpl w:val="BDBC7C2A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AA0470C"/>
    <w:multiLevelType w:val="hybridMultilevel"/>
    <w:tmpl w:val="CDDABF7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0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442B5D33"/>
    <w:multiLevelType w:val="hybridMultilevel"/>
    <w:tmpl w:val="6C9AAA8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4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5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7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5A1F0EDD"/>
    <w:multiLevelType w:val="hybridMultilevel"/>
    <w:tmpl w:val="B95C7E60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30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1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2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33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4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5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6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9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1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5"/>
  </w:num>
  <w:num w:numId="5">
    <w:abstractNumId w:val="27"/>
  </w:num>
  <w:num w:numId="6">
    <w:abstractNumId w:val="4"/>
  </w:num>
  <w:num w:numId="7">
    <w:abstractNumId w:val="11"/>
  </w:num>
  <w:num w:numId="8">
    <w:abstractNumId w:val="17"/>
  </w:num>
  <w:num w:numId="9">
    <w:abstractNumId w:val="35"/>
  </w:num>
  <w:num w:numId="10">
    <w:abstractNumId w:val="39"/>
  </w:num>
  <w:num w:numId="11">
    <w:abstractNumId w:val="21"/>
  </w:num>
  <w:num w:numId="12">
    <w:abstractNumId w:val="16"/>
  </w:num>
  <w:num w:numId="13">
    <w:abstractNumId w:val="33"/>
  </w:num>
  <w:num w:numId="14">
    <w:abstractNumId w:val="38"/>
  </w:num>
  <w:num w:numId="15">
    <w:abstractNumId w:val="40"/>
  </w:num>
  <w:num w:numId="16">
    <w:abstractNumId w:val="30"/>
  </w:num>
  <w:num w:numId="17">
    <w:abstractNumId w:val="24"/>
  </w:num>
  <w:num w:numId="18">
    <w:abstractNumId w:val="2"/>
  </w:num>
  <w:num w:numId="19">
    <w:abstractNumId w:val="13"/>
  </w:num>
  <w:num w:numId="20">
    <w:abstractNumId w:val="8"/>
  </w:num>
  <w:num w:numId="21">
    <w:abstractNumId w:val="32"/>
  </w:num>
  <w:num w:numId="22">
    <w:abstractNumId w:val="28"/>
  </w:num>
  <w:num w:numId="23">
    <w:abstractNumId w:val="22"/>
  </w:num>
  <w:num w:numId="24">
    <w:abstractNumId w:val="31"/>
  </w:num>
  <w:num w:numId="25">
    <w:abstractNumId w:val="36"/>
  </w:num>
  <w:num w:numId="26">
    <w:abstractNumId w:val="41"/>
  </w:num>
  <w:num w:numId="27">
    <w:abstractNumId w:val="37"/>
  </w:num>
  <w:num w:numId="28">
    <w:abstractNumId w:val="18"/>
  </w:num>
  <w:num w:numId="29">
    <w:abstractNumId w:val="25"/>
  </w:num>
  <w:num w:numId="30">
    <w:abstractNumId w:val="9"/>
  </w:num>
  <w:num w:numId="31">
    <w:abstractNumId w:val="20"/>
  </w:num>
  <w:num w:numId="32">
    <w:abstractNumId w:val="6"/>
  </w:num>
  <w:num w:numId="33">
    <w:abstractNumId w:val="26"/>
  </w:num>
  <w:num w:numId="34">
    <w:abstractNumId w:val="34"/>
  </w:num>
  <w:num w:numId="35">
    <w:abstractNumId w:val="14"/>
  </w:num>
  <w:num w:numId="36">
    <w:abstractNumId w:val="3"/>
  </w:num>
  <w:num w:numId="37">
    <w:abstractNumId w:val="12"/>
  </w:num>
  <w:num w:numId="38">
    <w:abstractNumId w:val="7"/>
  </w:num>
  <w:num w:numId="39">
    <w:abstractNumId w:val="19"/>
  </w:num>
  <w:num w:numId="40">
    <w:abstractNumId w:val="29"/>
  </w:num>
  <w:num w:numId="41">
    <w:abstractNumId w:val="23"/>
  </w:num>
  <w:num w:numId="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8BA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5C4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EC5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27D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20DD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3275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4331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0ADA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A29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6F35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D6FF9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25A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5776E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15"/>
    <w:rsid w:val="00A978DE"/>
    <w:rsid w:val="00AA10A7"/>
    <w:rsid w:val="00AA2324"/>
    <w:rsid w:val="00AA2627"/>
    <w:rsid w:val="00AA31D0"/>
    <w:rsid w:val="00AA3DB1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C5B95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3E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1FDD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3D1E"/>
    <w:rsid w:val="00DA548B"/>
    <w:rsid w:val="00DA6483"/>
    <w:rsid w:val="00DB0219"/>
    <w:rsid w:val="00DB1184"/>
    <w:rsid w:val="00DB4825"/>
    <w:rsid w:val="00DB49B3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29EF"/>
    <w:rsid w:val="00F54F76"/>
    <w:rsid w:val="00F565A3"/>
    <w:rsid w:val="00F5699B"/>
    <w:rsid w:val="00F574BA"/>
    <w:rsid w:val="00F57D60"/>
    <w:rsid w:val="00F6112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145F94-F8D7-47E4-8C8D-5B3159BA4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rinity Knight</cp:lastModifiedBy>
  <cp:revision>8</cp:revision>
  <cp:lastPrinted>2018-11-10T20:00:00Z</cp:lastPrinted>
  <dcterms:created xsi:type="dcterms:W3CDTF">2018-12-08T01:00:00Z</dcterms:created>
  <dcterms:modified xsi:type="dcterms:W3CDTF">2019-01-0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